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p w:rsidR="00391B6C" w:rsidRDefault="00B21BA8">
      <w:r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676598</wp:posOffset>
                </wp:positionH>
                <wp:positionV relativeFrom="paragraph">
                  <wp:posOffset>-293238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41CE13" id="Group 13" o:spid="_x0000_s1026" style="position:absolute;margin-left:-210.75pt;margin-top:-230.9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2357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column">
                  <wp:posOffset>-504967</wp:posOffset>
                </wp:positionH>
                <wp:positionV relativeFrom="paragraph">
                  <wp:posOffset>-996288</wp:posOffset>
                </wp:positionV>
                <wp:extent cx="6846570" cy="2115403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21154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aths – Place Value</w:t>
                            </w:r>
                          </w:p>
                          <w:p w:rsidR="00B118C2" w:rsidRPr="00F63B3A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Counting and Representations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-39.75pt;margin-top:-78.45pt;width:539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aths – Place Value</w:t>
                      </w:r>
                    </w:p>
                    <w:p w:rsidR="00B118C2" w:rsidRPr="00F63B3A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Counting and Representations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936EAE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margin">
                  <wp:align>right</wp:align>
                </wp:positionH>
                <wp:positionV relativeFrom="paragraph">
                  <wp:posOffset>7192391</wp:posOffset>
                </wp:positionV>
                <wp:extent cx="1359535" cy="803199"/>
                <wp:effectExtent l="19050" t="19050" r="12065" b="1651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80319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936EAE" w:rsidRDefault="00936EAE" w:rsidP="00936EA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unt to 20 confidently using the number names.</w:t>
                            </w:r>
                          </w:p>
                          <w:p w:rsidR="00936EAE" w:rsidRDefault="00936EAE" w:rsidP="00936EA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unt back from 20 to 0.</w:t>
                            </w:r>
                          </w:p>
                          <w:p w:rsidR="00936EAE" w:rsidRPr="00936EAE" w:rsidRDefault="00936EAE" w:rsidP="00936EA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Know one more, or one less from 20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99BA2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55.85pt;margin-top:566.35pt;width:107.05pt;height:63.25pt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936EAE" w:rsidRDefault="00936EAE" w:rsidP="00936EAE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unt to 20 confidently using the number names.</w:t>
                      </w:r>
                    </w:p>
                    <w:p w:rsidR="00936EAE" w:rsidRDefault="00936EAE" w:rsidP="00936EAE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unt back from 20 to 0.</w:t>
                      </w:r>
                    </w:p>
                    <w:p w:rsidR="00936EAE" w:rsidRPr="00936EAE" w:rsidRDefault="00936EAE" w:rsidP="00936EAE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Know one more, or one less from 20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655092</wp:posOffset>
                </wp:positionH>
                <wp:positionV relativeFrom="paragraph">
                  <wp:posOffset>6562507</wp:posOffset>
                </wp:positionV>
                <wp:extent cx="1634490" cy="1578634"/>
                <wp:effectExtent l="19050" t="19050" r="22860" b="2159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57863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118C2" w:rsidRPr="00857B08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ind w:left="142" w:hanging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857B08"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Count to and across 100, forwards and backwards, beginning with 0 or 1, or from any given number.</w:t>
                            </w:r>
                          </w:p>
                          <w:p w:rsidR="00B118C2" w:rsidRPr="00857B08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ind w:left="142" w:hanging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857B08"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Count numbers to 100 in numerals, count in multiples of 2, 5 and 10,</w:t>
                            </w:r>
                          </w:p>
                          <w:p w:rsidR="00B118C2" w:rsidRPr="00857B08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ind w:left="142" w:hanging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857B08"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Identify and represent numbers using objects and pictorial representations.</w:t>
                            </w:r>
                          </w:p>
                          <w:p w:rsidR="00B118C2" w:rsidRPr="00857B08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ind w:left="142" w:hanging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857B08"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 and write numbers to 100 in numerals.</w:t>
                            </w:r>
                          </w:p>
                          <w:p w:rsidR="00B118C2" w:rsidRPr="00857B08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ind w:left="142" w:hanging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857B08"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 and write numbers from 1-20 in numerals and in wor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28" type="#_x0000_t202" style="position:absolute;margin-left:-51.6pt;margin-top:516.75pt;width:128.7pt;height:124.3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B118C2" w:rsidRPr="00857B08" w:rsidRDefault="00B118C2" w:rsidP="00B118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 w:line="240" w:lineRule="auto"/>
                        <w:ind w:left="142" w:hanging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857B08"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Count to and across 100, forwards and backwards, beginning with 0 or 1, or from any given number.</w:t>
                      </w:r>
                    </w:p>
                    <w:p w:rsidR="00B118C2" w:rsidRPr="00857B08" w:rsidRDefault="00B118C2" w:rsidP="00B118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 w:line="240" w:lineRule="auto"/>
                        <w:ind w:left="142" w:hanging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857B08"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Count numbers to 100 in numerals, count in multiples of 2, 5 and 10,</w:t>
                      </w:r>
                    </w:p>
                    <w:p w:rsidR="00B118C2" w:rsidRPr="00857B08" w:rsidRDefault="00B118C2" w:rsidP="00B118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 w:line="240" w:lineRule="auto"/>
                        <w:ind w:left="142" w:hanging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857B08"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Identify and represent numbers using objects and pictorial representations.</w:t>
                      </w:r>
                    </w:p>
                    <w:p w:rsidR="00B118C2" w:rsidRPr="00857B08" w:rsidRDefault="00B118C2" w:rsidP="00B118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 w:line="240" w:lineRule="auto"/>
                        <w:ind w:left="142" w:hanging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857B08"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 and write numbers to 100 in numerals.</w:t>
                      </w:r>
                    </w:p>
                    <w:p w:rsidR="00B118C2" w:rsidRPr="00857B08" w:rsidRDefault="00B118C2" w:rsidP="00B118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 w:line="240" w:lineRule="auto"/>
                        <w:ind w:left="142" w:hanging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857B08"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 and write numbers from 1-20 in numerals and in words.</w:t>
                      </w:r>
                    </w:p>
                  </w:txbxContent>
                </v:textbox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668740</wp:posOffset>
                </wp:positionH>
                <wp:positionV relativeFrom="paragraph">
                  <wp:posOffset>4938423</wp:posOffset>
                </wp:positionV>
                <wp:extent cx="1544129" cy="1367155"/>
                <wp:effectExtent l="19050" t="19050" r="18415" b="2349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4129" cy="13671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118C2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857B08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unt in multiples of 2, 3 and 5 from 0, and in tens from any number, forward and backward.</w:t>
                            </w:r>
                          </w:p>
                          <w:p w:rsidR="00B118C2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857B08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ad and write numbers to at least 100 in numerals and in words.</w:t>
                            </w:r>
                          </w:p>
                          <w:p w:rsidR="00B118C2" w:rsidRPr="00857B08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857B08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, represent and estimat</w:t>
                            </w: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 xml:space="preserve">e </w:t>
                            </w:r>
                            <w:r w:rsidRPr="00857B08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numbers using different representations, including the number lin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29" type="#_x0000_t202" style="position:absolute;margin-left:-52.65pt;margin-top:388.85pt;width:121.6pt;height:107.6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B118C2" w:rsidRDefault="00B118C2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857B08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unt in multiples of 2, 3 and 5 from 0, and in tens from any number, forward and backward.</w:t>
                      </w:r>
                    </w:p>
                    <w:p w:rsidR="00B118C2" w:rsidRDefault="00B118C2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857B08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ad and write numbers to at least 100 in numerals and in words.</w:t>
                      </w:r>
                    </w:p>
                    <w:p w:rsidR="00B118C2" w:rsidRPr="00857B08" w:rsidRDefault="00B118C2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857B08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, represent and estimat</w:t>
                      </w: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 xml:space="preserve">e </w:t>
                      </w:r>
                      <w:r w:rsidRPr="00857B08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numbers using different representations, including the number lines.</w:t>
                      </w:r>
                    </w:p>
                  </w:txbxContent>
                </v:textbox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275463</wp:posOffset>
                </wp:positionH>
                <wp:positionV relativeFrom="paragraph">
                  <wp:posOffset>3887546</wp:posOffset>
                </wp:positionV>
                <wp:extent cx="1378424" cy="1337480"/>
                <wp:effectExtent l="19050" t="19050" r="12700" b="1524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8424" cy="13374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B118C2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857B08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unt from 0 in multiples of 4, 8, 50 and 100; find 10 or 100 more or less than a given number</w:t>
                            </w: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:rsidR="00B118C2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, represent and estimate numbers using different representations.</w:t>
                            </w:r>
                          </w:p>
                          <w:p w:rsidR="00B118C2" w:rsidRPr="00857B08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ad and write numbers up to 1000 in numerals and in wor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0" type="#_x0000_t202" style="position:absolute;margin-left:257.9pt;margin-top:306.1pt;width:108.55pt;height:105.3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B118C2" w:rsidRDefault="00B118C2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857B08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unt from 0 in multiples of 4, 8, 50 and 100; find 10 or 100 more or less than a given number</w:t>
                      </w: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.</w:t>
                      </w:r>
                    </w:p>
                    <w:p w:rsidR="00B118C2" w:rsidRDefault="00B118C2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, represent and estimate numbers using different representations.</w:t>
                      </w:r>
                    </w:p>
                    <w:p w:rsidR="00B118C2" w:rsidRPr="00857B08" w:rsidRDefault="00B118C2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ad and write numbers up to 1000 in numerals and in words.</w:t>
                      </w:r>
                    </w:p>
                  </w:txbxContent>
                </v:textbox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-232012</wp:posOffset>
                </wp:positionH>
                <wp:positionV relativeFrom="paragraph">
                  <wp:posOffset>3041385</wp:posOffset>
                </wp:positionV>
                <wp:extent cx="1679945" cy="1477926"/>
                <wp:effectExtent l="19050" t="19050" r="15875" b="2730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945" cy="147792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B118C2" w:rsidRDefault="00B118C2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857B08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unt in multiples of 6, 7, 9, 25 and 1000.</w:t>
                            </w:r>
                          </w:p>
                          <w:p w:rsidR="00B118C2" w:rsidRDefault="00B118C2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857B08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unt backwards through zero to include negative numbers.</w:t>
                            </w:r>
                          </w:p>
                          <w:p w:rsidR="00B118C2" w:rsidRPr="00857B08" w:rsidRDefault="00B118C2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857B08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, represent and estimate numbers using different representations.</w:t>
                            </w:r>
                          </w:p>
                          <w:p w:rsidR="00B118C2" w:rsidRPr="00857B08" w:rsidRDefault="00B118C2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ad Roman numerals to 100 (1 to C) and know that over time, the numeral system changed to include the concept of zero and place valu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1" type="#_x0000_t202" style="position:absolute;margin-left:-18.25pt;margin-top:239.5pt;width:132.3pt;height:116.3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B118C2" w:rsidRDefault="00B118C2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857B08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unt in multiples of 6, 7, 9, 25 and 1000.</w:t>
                      </w:r>
                    </w:p>
                    <w:p w:rsidR="00B118C2" w:rsidRDefault="00B118C2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857B08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unt backwards through zero to include negative numbers.</w:t>
                      </w:r>
                    </w:p>
                    <w:p w:rsidR="00B118C2" w:rsidRPr="00857B08" w:rsidRDefault="00B118C2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857B08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, represent and estimate numbers using different representations.</w:t>
                      </w:r>
                    </w:p>
                    <w:p w:rsidR="00B118C2" w:rsidRPr="00857B08" w:rsidRDefault="00B118C2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ad Roman numerals to 100 (1 to C) and know that over time, the numeral system changed to include the concept of zero and place value.</w:t>
                      </w:r>
                    </w:p>
                  </w:txbxContent>
                </v:textbox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column">
                  <wp:posOffset>3480180</wp:posOffset>
                </wp:positionH>
                <wp:positionV relativeFrom="paragraph">
                  <wp:posOffset>925982</wp:posOffset>
                </wp:positionV>
                <wp:extent cx="1903228" cy="1488559"/>
                <wp:effectExtent l="19050" t="19050" r="20955" b="1651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228" cy="148855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B118C2" w:rsidRPr="00913D52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unt forwards or backwards in steps or powers of 10 for any given number up to 1</w:t>
                            </w: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,</w:t>
                            </w:r>
                            <w:r w:rsidRPr="00913D52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000</w:t>
                            </w: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,</w:t>
                            </w:r>
                            <w:r w:rsidRPr="00913D52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000</w:t>
                            </w: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:rsidR="00B118C2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unt forwards and backwards with positive and negative whole numbers, including through zero.</w:t>
                            </w:r>
                          </w:p>
                          <w:p w:rsidR="00B118C2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ad, write, order and compare numbers to at least 1000000 and determine the value of each digit.</w:t>
                            </w:r>
                          </w:p>
                          <w:p w:rsidR="00B118C2" w:rsidRPr="00913D52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ad Roman numerals to 1000 (M), and recognise years written in Roman numeral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32" type="#_x0000_t202" style="position:absolute;margin-left:274.05pt;margin-top:72.9pt;width:149.85pt;height:117.2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B118C2" w:rsidRPr="00913D52" w:rsidRDefault="00B118C2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unt forwards or backwards in steps or powers of 10 for any given number up to 1</w:t>
                      </w: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,</w:t>
                      </w:r>
                      <w:r w:rsidRPr="00913D52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000</w:t>
                      </w: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,</w:t>
                      </w:r>
                      <w:r w:rsidRPr="00913D52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000</w:t>
                      </w: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.</w:t>
                      </w:r>
                    </w:p>
                    <w:p w:rsidR="00B118C2" w:rsidRDefault="00B118C2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unt forwards and backwards with positive and negative whole numbers, including through zero.</w:t>
                      </w:r>
                    </w:p>
                    <w:p w:rsidR="00B118C2" w:rsidRDefault="00B118C2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ad, write, order and compare numbers to at least 1000000 and determine the value of each digit.</w:t>
                      </w:r>
                    </w:p>
                    <w:p w:rsidR="00B118C2" w:rsidRPr="00913D52" w:rsidRDefault="00B118C2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ad Roman numerals to 1000 (M), and recognise years written in Roman numerals.</w:t>
                      </w:r>
                    </w:p>
                  </w:txbxContent>
                </v:textbox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846161</wp:posOffset>
                </wp:positionH>
                <wp:positionV relativeFrom="paragraph">
                  <wp:posOffset>349989</wp:posOffset>
                </wp:positionV>
                <wp:extent cx="1423035" cy="733246"/>
                <wp:effectExtent l="19050" t="19050" r="24765" b="1016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34" type="#_x0000_t202" style="position:absolute;margin-left:-66.65pt;margin-top:27.55pt;width:112.05pt;height:57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838997</wp:posOffset>
                </wp:positionH>
                <wp:positionV relativeFrom="paragraph">
                  <wp:posOffset>102425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5" type="#_x0000_t202" style="position:absolute;margin-left:66.05pt;margin-top:80.6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944245</wp:posOffset>
            </wp:positionH>
            <wp:positionV relativeFrom="paragraph">
              <wp:posOffset>612302</wp:posOffset>
            </wp:positionV>
            <wp:extent cx="1041400" cy="1602740"/>
            <wp:effectExtent l="5080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72A4" w:rsidRDefault="007572A4">
      <w:pPr>
        <w:spacing w:after="0" w:line="240" w:lineRule="auto"/>
      </w:pPr>
      <w:r>
        <w:separator/>
      </w:r>
    </w:p>
  </w:endnote>
  <w:endnote w:type="continuationSeparator" w:id="0">
    <w:p w:rsidR="007572A4" w:rsidRDefault="007572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72A4" w:rsidRDefault="007572A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7572A4" w:rsidRDefault="007572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2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7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0"/>
  </w:num>
  <w:num w:numId="8">
    <w:abstractNumId w:val="13"/>
  </w:num>
  <w:num w:numId="9">
    <w:abstractNumId w:val="7"/>
  </w:num>
  <w:num w:numId="10">
    <w:abstractNumId w:val="17"/>
  </w:num>
  <w:num w:numId="11">
    <w:abstractNumId w:val="14"/>
  </w:num>
  <w:num w:numId="12">
    <w:abstractNumId w:val="2"/>
  </w:num>
  <w:num w:numId="13">
    <w:abstractNumId w:val="18"/>
  </w:num>
  <w:num w:numId="14">
    <w:abstractNumId w:val="11"/>
  </w:num>
  <w:num w:numId="15">
    <w:abstractNumId w:val="6"/>
  </w:num>
  <w:num w:numId="16">
    <w:abstractNumId w:val="20"/>
  </w:num>
  <w:num w:numId="17">
    <w:abstractNumId w:val="9"/>
  </w:num>
  <w:num w:numId="18">
    <w:abstractNumId w:val="8"/>
  </w:num>
  <w:num w:numId="19">
    <w:abstractNumId w:val="5"/>
  </w:num>
  <w:num w:numId="20">
    <w:abstractNumId w:val="16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840A4"/>
    <w:rsid w:val="000C65AB"/>
    <w:rsid w:val="0010339A"/>
    <w:rsid w:val="002F3216"/>
    <w:rsid w:val="00391B6C"/>
    <w:rsid w:val="006130CF"/>
    <w:rsid w:val="00696077"/>
    <w:rsid w:val="00741E79"/>
    <w:rsid w:val="007443FF"/>
    <w:rsid w:val="0075678A"/>
    <w:rsid w:val="007572A4"/>
    <w:rsid w:val="007E2EF9"/>
    <w:rsid w:val="00831CB6"/>
    <w:rsid w:val="008431AB"/>
    <w:rsid w:val="008B71F8"/>
    <w:rsid w:val="008F4FC4"/>
    <w:rsid w:val="00936EAE"/>
    <w:rsid w:val="0096247E"/>
    <w:rsid w:val="009876AA"/>
    <w:rsid w:val="009B3761"/>
    <w:rsid w:val="00B118C2"/>
    <w:rsid w:val="00B21BA8"/>
    <w:rsid w:val="00B66EC6"/>
    <w:rsid w:val="00C8098F"/>
    <w:rsid w:val="00D55916"/>
    <w:rsid w:val="00DF3E0A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4</cp:revision>
  <cp:lastPrinted>2019-12-02T17:58:00Z</cp:lastPrinted>
  <dcterms:created xsi:type="dcterms:W3CDTF">2019-12-30T11:49:00Z</dcterms:created>
  <dcterms:modified xsi:type="dcterms:W3CDTF">2020-01-02T12:27:00Z</dcterms:modified>
</cp:coreProperties>
</file>